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ca Oid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id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29 Coral Lane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oidov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2500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H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